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64CF" w14:textId="77777777" w:rsidR="002A79E8" w:rsidRDefault="002A79E8" w:rsidP="002A79E8">
      <w:pPr>
        <w:rPr>
          <w:rFonts w:ascii="Arial Narrow" w:hAnsi="Arial Narrow"/>
          <w:color w:val="C00000"/>
          <w:sz w:val="36"/>
          <w:szCs w:val="36"/>
        </w:rPr>
      </w:pPr>
    </w:p>
    <w:p w14:paraId="48FD9D9B" w14:textId="581944D2" w:rsidR="002A79E8" w:rsidRPr="008249C3" w:rsidRDefault="002A79E8" w:rsidP="002A79E8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</w:t>
      </w:r>
      <w:r w:rsidR="006A53A3">
        <w:rPr>
          <w:rFonts w:ascii="Arial Narrow" w:hAnsi="Arial Narrow"/>
          <w:color w:val="C00000"/>
          <w:sz w:val="36"/>
          <w:szCs w:val="36"/>
        </w:rPr>
        <w:t>5</w:t>
      </w:r>
      <w:r>
        <w:rPr>
          <w:rFonts w:ascii="Arial Narrow" w:hAnsi="Arial Narrow"/>
          <w:color w:val="C00000"/>
          <w:sz w:val="36"/>
          <w:szCs w:val="36"/>
        </w:rPr>
        <w:t xml:space="preserve">: </w:t>
      </w:r>
      <w:r w:rsidR="006A53A3">
        <w:rPr>
          <w:rFonts w:ascii="Arial Narrow" w:hAnsi="Arial Narrow"/>
          <w:color w:val="C00000"/>
          <w:sz w:val="36"/>
          <w:szCs w:val="36"/>
        </w:rPr>
        <w:t>Multi-Life</w:t>
      </w:r>
      <w:r>
        <w:rPr>
          <w:rFonts w:ascii="Arial Narrow" w:hAnsi="Arial Narrow"/>
          <w:color w:val="C00000"/>
          <w:sz w:val="36"/>
          <w:szCs w:val="36"/>
        </w:rPr>
        <w:t xml:space="preserve">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68B032B3" w:rsidR="0049317D" w:rsidRDefault="0049317D">
      <w:r>
        <w:lastRenderedPageBreak/>
        <w:t xml:space="preserve">Subject Line: </w:t>
      </w:r>
      <w:r w:rsidR="006A53A3">
        <w:t>Protect Your Team from the Threat of Disability</w:t>
      </w:r>
    </w:p>
    <w:p w14:paraId="6E2C9099" w14:textId="301D220E" w:rsidR="006A53A3" w:rsidRDefault="006A53A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69B0875" wp14:editId="69C7C6A9">
            <wp:extent cx="5715000" cy="180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A2639" w14:textId="77777777" w:rsidR="006A53A3" w:rsidRDefault="006A53A3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3C2E1D" w14:textId="4A95DF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reetings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49698A" w14:textId="77777777" w:rsidR="006A53A3" w:rsidRPr="005477E4" w:rsidRDefault="006A53A3" w:rsidP="006A53A3">
      <w:pPr>
        <w:pStyle w:val="xmsonormal"/>
        <w:spacing w:before="0" w:beforeAutospacing="0" w:after="0" w:afterAutospacing="0"/>
        <w:rPr>
          <w:rFonts w:ascii="Arial Nova" w:hAnsi="Arial Nova"/>
          <w:color w:val="201F1E"/>
        </w:rPr>
      </w:pPr>
      <w:r>
        <w:rPr>
          <w:rFonts w:ascii="Arial Nova" w:hAnsi="Arial Nova"/>
          <w:color w:val="201F1E"/>
        </w:rPr>
        <w:t>Securing p</w:t>
      </w:r>
      <w:r w:rsidRPr="005477E4">
        <w:rPr>
          <w:rFonts w:ascii="Arial Nova" w:hAnsi="Arial Nova"/>
          <w:color w:val="201F1E"/>
        </w:rPr>
        <w:t>aycheck protection for yourself</w:t>
      </w:r>
      <w:r>
        <w:rPr>
          <w:rFonts w:ascii="Arial Nova" w:hAnsi="Arial Nova"/>
          <w:color w:val="201F1E"/>
        </w:rPr>
        <w:t>? D</w:t>
      </w:r>
      <w:r w:rsidRPr="005477E4">
        <w:rPr>
          <w:rFonts w:ascii="Arial Nova" w:hAnsi="Arial Nova"/>
          <w:color w:val="201F1E"/>
        </w:rPr>
        <w:t xml:space="preserve">on’t forget about </w:t>
      </w:r>
      <w:r>
        <w:rPr>
          <w:rFonts w:ascii="Arial Nova" w:hAnsi="Arial Nova"/>
          <w:color w:val="201F1E"/>
        </w:rPr>
        <w:t>others</w:t>
      </w:r>
      <w:r w:rsidRPr="005477E4">
        <w:rPr>
          <w:rFonts w:ascii="Arial Nova" w:hAnsi="Arial Nova"/>
          <w:color w:val="201F1E"/>
        </w:rPr>
        <w:t xml:space="preserve"> at your company. The multi-life disability insurance discount</w:t>
      </w:r>
      <w:r>
        <w:rPr>
          <w:rFonts w:ascii="Arial Nova" w:hAnsi="Arial Nova"/>
          <w:color w:val="201F1E"/>
        </w:rPr>
        <w:t xml:space="preserve"> </w:t>
      </w:r>
      <w:r w:rsidRPr="005477E4">
        <w:rPr>
          <w:rFonts w:ascii="Arial Nova" w:hAnsi="Arial Nova"/>
          <w:color w:val="201F1E"/>
        </w:rPr>
        <w:t xml:space="preserve">can significantly decrease the cost of coverage. </w:t>
      </w:r>
    </w:p>
    <w:p w14:paraId="2062A1CF" w14:textId="77777777" w:rsidR="006A53A3" w:rsidRDefault="006A53A3" w:rsidP="006A53A3">
      <w:pPr>
        <w:pStyle w:val="xmsonormal"/>
        <w:spacing w:before="0" w:beforeAutospacing="0" w:after="0" w:afterAutospacing="0"/>
        <w:rPr>
          <w:rFonts w:ascii="Arial Nova" w:hAnsi="Arial Nova"/>
          <w:color w:val="201F1E"/>
        </w:rPr>
      </w:pPr>
    </w:p>
    <w:p w14:paraId="02E65167" w14:textId="77777777" w:rsidR="006A53A3" w:rsidRPr="005477E4" w:rsidRDefault="006A53A3" w:rsidP="006A53A3">
      <w:pPr>
        <w:pStyle w:val="xmsonormal"/>
        <w:spacing w:before="0" w:beforeAutospacing="0" w:after="0" w:afterAutospacing="0"/>
        <w:rPr>
          <w:rFonts w:ascii="Arial Nova" w:hAnsi="Arial Nova"/>
          <w:color w:val="201F1E"/>
        </w:rPr>
      </w:pPr>
      <w:r>
        <w:rPr>
          <w:rFonts w:ascii="Arial Nova" w:hAnsi="Arial Nova"/>
          <w:color w:val="201F1E"/>
        </w:rPr>
        <w:t xml:space="preserve">You can qualify for the </w:t>
      </w:r>
      <w:r w:rsidRPr="004A7A09">
        <w:rPr>
          <w:rFonts w:ascii="Arial Nova" w:hAnsi="Arial Nova"/>
          <w:color w:val="201F1E"/>
          <w:u w:val="single"/>
        </w:rPr>
        <w:t>multi-life disability insurance</w:t>
      </w:r>
      <w:r w:rsidRPr="005477E4">
        <w:rPr>
          <w:rFonts w:ascii="Arial Nova" w:hAnsi="Arial Nova"/>
          <w:color w:val="201F1E"/>
        </w:rPr>
        <w:t xml:space="preserve"> policy </w:t>
      </w:r>
      <w:r>
        <w:rPr>
          <w:rFonts w:ascii="Arial Nova" w:hAnsi="Arial Nova"/>
          <w:color w:val="201F1E"/>
        </w:rPr>
        <w:t>discount if you provide coverage for three or more people</w:t>
      </w:r>
      <w:r w:rsidRPr="005477E4">
        <w:rPr>
          <w:rFonts w:ascii="Arial Nova" w:hAnsi="Arial Nova"/>
          <w:color w:val="201F1E"/>
        </w:rPr>
        <w:t xml:space="preserve"> on your team.</w:t>
      </w:r>
    </w:p>
    <w:p w14:paraId="58CD8FAB" w14:textId="77777777" w:rsidR="006A53A3" w:rsidRPr="005477E4" w:rsidRDefault="006A53A3" w:rsidP="006A53A3">
      <w:pPr>
        <w:pStyle w:val="xmsonormal"/>
        <w:spacing w:before="0" w:beforeAutospacing="0" w:after="0" w:afterAutospacing="0"/>
        <w:rPr>
          <w:rFonts w:ascii="Arial Nova" w:hAnsi="Arial Nova"/>
          <w:color w:val="201F1E"/>
        </w:rPr>
      </w:pPr>
    </w:p>
    <w:p w14:paraId="610D7640" w14:textId="77777777" w:rsidR="006A53A3" w:rsidRPr="005477E4" w:rsidRDefault="006A53A3" w:rsidP="006A53A3">
      <w:pPr>
        <w:pStyle w:val="xmsonormal"/>
        <w:spacing w:before="0" w:beforeAutospacing="0" w:after="0" w:afterAutospacing="0"/>
        <w:rPr>
          <w:rFonts w:ascii="Arial Nova" w:hAnsi="Arial Nova"/>
          <w:color w:val="201F1E"/>
        </w:rPr>
      </w:pPr>
      <w:r>
        <w:rPr>
          <w:rFonts w:ascii="Arial Nova" w:hAnsi="Arial Nova"/>
          <w:color w:val="201F1E"/>
        </w:rPr>
        <w:t>By providing this benefit for key employees, you can increase retention rates and protect the livelihood of your most valuable contributors.</w:t>
      </w: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qgUANBMW2CwAAAA="/>
  </w:docVars>
  <w:rsids>
    <w:rsidRoot w:val="0049317D"/>
    <w:rsid w:val="00041F4F"/>
    <w:rsid w:val="002A79E8"/>
    <w:rsid w:val="0049317D"/>
    <w:rsid w:val="005A64CE"/>
    <w:rsid w:val="006603A5"/>
    <w:rsid w:val="006A53A3"/>
    <w:rsid w:val="007E2850"/>
    <w:rsid w:val="0080193A"/>
    <w:rsid w:val="008249C3"/>
    <w:rsid w:val="008B2379"/>
    <w:rsid w:val="00A1460D"/>
    <w:rsid w:val="00D5386B"/>
    <w:rsid w:val="00F14ED8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6A5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1:34:00Z</dcterms:created>
  <dcterms:modified xsi:type="dcterms:W3CDTF">2020-05-05T21:34:00Z</dcterms:modified>
</cp:coreProperties>
</file>